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286D" w:rsidRDefault="00E3286D" w:rsidP="003B49EC"/>
    <w:p w:rsidR="009A07A9" w:rsidRDefault="009A07A9" w:rsidP="003B49EC"/>
    <w:p w:rsidR="009A07A9" w:rsidRDefault="009A07A9" w:rsidP="003B49EC"/>
    <w:p w:rsidR="009A07A9" w:rsidRPr="00FA3EB3" w:rsidRDefault="009A07A9" w:rsidP="003B49EC"/>
    <w:p w:rsidR="00FD35A6" w:rsidRPr="00FA3EB3" w:rsidRDefault="00FD35A6" w:rsidP="00FD35A6"/>
    <w:p w:rsidR="00FD35A6" w:rsidRPr="004B015C" w:rsidRDefault="00C1222F" w:rsidP="00FD35A6">
      <w:pPr>
        <w:pStyle w:val="Heading1"/>
        <w:rPr>
          <w:sz w:val="28"/>
          <w:szCs w:val="28"/>
        </w:rPr>
      </w:pPr>
      <w:r w:rsidRPr="004B015C">
        <w:rPr>
          <w:sz w:val="28"/>
          <w:szCs w:val="28"/>
        </w:rPr>
        <w:t>Applicant Agency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335"/>
        <w:gridCol w:w="2970"/>
        <w:gridCol w:w="2245"/>
        <w:gridCol w:w="3155"/>
      </w:tblGrid>
      <w:tr w:rsidR="00687CFB" w:rsidRPr="00FA3EB3" w:rsidTr="002641AD">
        <w:trPr>
          <w:trHeight w:val="544"/>
        </w:trPr>
        <w:sdt>
          <w:sdtPr>
            <w:id w:val="1493136592"/>
            <w:placeholder>
              <w:docPart w:val="31DAEBA8F46E48BDB4334F1344A20F75"/>
            </w:placeholder>
            <w:temporary/>
            <w:showingPlcHdr/>
            <w15:appearance w15:val="hidden"/>
          </w:sdtPr>
          <w:sdtEndPr/>
          <w:sdtContent>
            <w:tc>
              <w:tcPr>
                <w:tcW w:w="2335" w:type="dxa"/>
                <w:vMerge w:val="restart"/>
              </w:tcPr>
              <w:p w:rsidR="00687CFB" w:rsidRPr="00FA3EB3" w:rsidRDefault="00687CFB" w:rsidP="00FD35A6">
                <w:pPr>
                  <w:pStyle w:val="Labels"/>
                </w:pPr>
                <w:r w:rsidRPr="00FA3EB3">
                  <w:t>Business Name</w:t>
                </w:r>
              </w:p>
            </w:tc>
          </w:sdtContent>
        </w:sdt>
        <w:sdt>
          <w:sdtPr>
            <w:id w:val="-755060369"/>
            <w:placeholder>
              <w:docPart w:val="F4262CC10B824BF38699C837026FF3D2"/>
            </w:placeholder>
            <w:showingPlcHdr/>
            <w:text/>
          </w:sdtPr>
          <w:sdtEndPr/>
          <w:sdtContent>
            <w:permStart w:id="392249348" w:edGrp="everyone" w:displacedByCustomXml="prev"/>
            <w:tc>
              <w:tcPr>
                <w:tcW w:w="2970" w:type="dxa"/>
                <w:shd w:val="clear" w:color="auto" w:fill="FFFFFF" w:themeFill="background1"/>
              </w:tcPr>
              <w:p w:rsidR="00687CFB" w:rsidRPr="00FA3EB3" w:rsidRDefault="002641AD" w:rsidP="00FD35A6"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  <w:permEnd w:id="392249348" w:displacedByCustomXml="next"/>
          </w:sdtContent>
        </w:sdt>
        <w:sdt>
          <w:sdtPr>
            <w:id w:val="12430037"/>
            <w:placeholder>
              <w:docPart w:val="A026CA51980D4EA39F435B46111B32C3"/>
            </w:placeholder>
            <w:showingPlcHdr/>
            <w15:appearance w15:val="hidden"/>
          </w:sdtPr>
          <w:sdtEndPr/>
          <w:sdtContent>
            <w:tc>
              <w:tcPr>
                <w:tcW w:w="2245" w:type="dxa"/>
                <w:vMerge w:val="restart"/>
              </w:tcPr>
              <w:p w:rsidR="00687CFB" w:rsidRPr="00FA3EB3" w:rsidRDefault="00687CFB" w:rsidP="00FD35A6">
                <w:pPr>
                  <w:pStyle w:val="Labels"/>
                </w:pPr>
                <w:r w:rsidRPr="00FA3EB3">
                  <w:t xml:space="preserve">Street Address </w:t>
                </w:r>
              </w:p>
              <w:p w:rsidR="00687CFB" w:rsidRPr="00FA3EB3" w:rsidRDefault="00687CFB" w:rsidP="00FD35A6">
                <w:pPr>
                  <w:pStyle w:val="Labels"/>
                </w:pPr>
                <w:r w:rsidRPr="00FA3EB3">
                  <w:t xml:space="preserve">Including City, State, </w:t>
                </w:r>
              </w:p>
              <w:p w:rsidR="00687CFB" w:rsidRPr="00FA3EB3" w:rsidRDefault="00687CFB" w:rsidP="00FD35A6">
                <w:pPr>
                  <w:pStyle w:val="Labels"/>
                </w:pPr>
                <w:r w:rsidRPr="00FA3EB3">
                  <w:t>and ZIP Code</w:t>
                </w:r>
              </w:p>
            </w:tc>
          </w:sdtContent>
        </w:sdt>
        <w:sdt>
          <w:sdtPr>
            <w:id w:val="-1361500950"/>
            <w:placeholder>
              <w:docPart w:val="73F5561A181749C98B3FAF01032C3485"/>
            </w:placeholder>
            <w:showingPlcHdr/>
            <w:text w:multiLine="1"/>
          </w:sdtPr>
          <w:sdtEndPr/>
          <w:sdtContent>
            <w:permStart w:id="328022333" w:edGrp="everyone" w:displacedByCustomXml="prev"/>
            <w:tc>
              <w:tcPr>
                <w:tcW w:w="3155" w:type="dxa"/>
                <w:vMerge w:val="restart"/>
                <w:shd w:val="clear" w:color="auto" w:fill="FFFFFF" w:themeFill="background1"/>
              </w:tcPr>
              <w:p w:rsidR="00687CFB" w:rsidRPr="002641AD" w:rsidRDefault="00A06824" w:rsidP="00FD35A6">
                <w:r w:rsidRPr="002641AD">
                  <w:rPr>
                    <w:rStyle w:val="PlaceholderText"/>
                  </w:rPr>
                  <w:t>Click or tap here to enter text.</w:t>
                </w:r>
              </w:p>
            </w:tc>
            <w:permEnd w:id="328022333" w:displacedByCustomXml="next"/>
          </w:sdtContent>
        </w:sdt>
      </w:tr>
      <w:tr w:rsidR="00687CFB" w:rsidRPr="00FA3EB3" w:rsidTr="002641AD">
        <w:trPr>
          <w:trHeight w:val="544"/>
        </w:trPr>
        <w:tc>
          <w:tcPr>
            <w:tcW w:w="2335" w:type="dxa"/>
            <w:vMerge/>
          </w:tcPr>
          <w:p w:rsidR="00687CFB" w:rsidRPr="00FA3EB3" w:rsidRDefault="00687CFB" w:rsidP="00FD35A6">
            <w:pPr>
              <w:pStyle w:val="Labels"/>
            </w:pPr>
          </w:p>
        </w:tc>
        <w:tc>
          <w:tcPr>
            <w:tcW w:w="2970" w:type="dxa"/>
          </w:tcPr>
          <w:p w:rsidR="00687CFB" w:rsidRPr="00FA3EB3" w:rsidRDefault="00687CFB" w:rsidP="00FD35A6"/>
        </w:tc>
        <w:tc>
          <w:tcPr>
            <w:tcW w:w="2245" w:type="dxa"/>
            <w:vMerge/>
          </w:tcPr>
          <w:p w:rsidR="00687CFB" w:rsidRPr="00FA3EB3" w:rsidRDefault="00687CFB" w:rsidP="00FD35A6">
            <w:pPr>
              <w:pStyle w:val="Labels"/>
            </w:pPr>
          </w:p>
        </w:tc>
        <w:tc>
          <w:tcPr>
            <w:tcW w:w="3155" w:type="dxa"/>
            <w:vMerge/>
            <w:shd w:val="clear" w:color="auto" w:fill="FFFFFF" w:themeFill="background1"/>
          </w:tcPr>
          <w:p w:rsidR="00687CFB" w:rsidRPr="00FA3EB3" w:rsidRDefault="00687CFB" w:rsidP="00FD35A6"/>
        </w:tc>
      </w:tr>
      <w:tr w:rsidR="00F06E93" w:rsidRPr="00FA3EB3" w:rsidTr="002641AD">
        <w:trPr>
          <w:trHeight w:val="467"/>
        </w:trPr>
        <w:tc>
          <w:tcPr>
            <w:tcW w:w="2335" w:type="dxa"/>
          </w:tcPr>
          <w:p w:rsidR="00F06E93" w:rsidRDefault="00F06E93" w:rsidP="00FD35A6">
            <w:pPr>
              <w:pStyle w:val="Labels"/>
            </w:pPr>
            <w:r>
              <w:t>Contact Person</w:t>
            </w:r>
          </w:p>
        </w:tc>
        <w:permStart w:id="441067139" w:edGrp="everyone" w:displacedByCustomXml="next"/>
        <w:sdt>
          <w:sdtPr>
            <w:id w:val="-502656745"/>
            <w:placeholder>
              <w:docPart w:val="D68E1605EC574E77A3742F51A8472137"/>
            </w:placeholder>
            <w:showingPlcHdr/>
            <w:text/>
          </w:sdtPr>
          <w:sdtEndPr/>
          <w:sdtContent>
            <w:tc>
              <w:tcPr>
                <w:tcW w:w="2970" w:type="dxa"/>
                <w:shd w:val="clear" w:color="auto" w:fill="FFFFFF" w:themeFill="background1"/>
              </w:tcPr>
              <w:p w:rsidR="00F06E93" w:rsidRPr="00FA3EB3" w:rsidRDefault="00A06824" w:rsidP="00FD35A6"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permEnd w:id="441067139" w:displacedByCustomXml="prev"/>
        <w:tc>
          <w:tcPr>
            <w:tcW w:w="2245" w:type="dxa"/>
          </w:tcPr>
          <w:p w:rsidR="00F06E93" w:rsidRDefault="00F06E93" w:rsidP="00FD35A6">
            <w:pPr>
              <w:pStyle w:val="Labels"/>
            </w:pPr>
            <w:r>
              <w:t>Title</w:t>
            </w:r>
          </w:p>
        </w:tc>
        <w:permStart w:id="2025223041" w:edGrp="everyone" w:displacedByCustomXml="next"/>
        <w:sdt>
          <w:sdtPr>
            <w:id w:val="-39214088"/>
            <w:placeholder>
              <w:docPart w:val="CE2478D429824DC1B5063197EB22EB15"/>
            </w:placeholder>
            <w:showingPlcHdr/>
            <w:text/>
          </w:sdtPr>
          <w:sdtEndPr/>
          <w:sdtContent>
            <w:tc>
              <w:tcPr>
                <w:tcW w:w="3155" w:type="dxa"/>
                <w:shd w:val="clear" w:color="auto" w:fill="FFFFFF" w:themeFill="background1"/>
              </w:tcPr>
              <w:p w:rsidR="00F06E93" w:rsidRPr="00FA3EB3" w:rsidRDefault="00A06824" w:rsidP="00FD35A6">
                <w:r w:rsidRPr="002641A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permEnd w:id="2025223041" w:displacedByCustomXml="prev"/>
      </w:tr>
      <w:tr w:rsidR="00FD35A6" w:rsidRPr="00FA3EB3" w:rsidTr="002641AD">
        <w:tc>
          <w:tcPr>
            <w:tcW w:w="2335" w:type="dxa"/>
          </w:tcPr>
          <w:p w:rsidR="00FD35A6" w:rsidRPr="00FA3EB3" w:rsidRDefault="00F06E93" w:rsidP="00F06E93">
            <w:pPr>
              <w:pStyle w:val="Labels"/>
            </w:pPr>
            <w:r>
              <w:t>Phone</w:t>
            </w:r>
          </w:p>
        </w:tc>
        <w:sdt>
          <w:sdtPr>
            <w:id w:val="312526361"/>
            <w:placeholder>
              <w:docPart w:val="B34A972B223843EFBC6BF8A906DFF1A4"/>
            </w:placeholder>
            <w:showingPlcHdr/>
            <w:text/>
          </w:sdtPr>
          <w:sdtEndPr/>
          <w:sdtContent>
            <w:permStart w:id="620715455" w:edGrp="everyone" w:displacedByCustomXml="prev"/>
            <w:tc>
              <w:tcPr>
                <w:tcW w:w="2970" w:type="dxa"/>
                <w:shd w:val="clear" w:color="auto" w:fill="FFFFFF" w:themeFill="background1"/>
              </w:tcPr>
              <w:p w:rsidR="00FD35A6" w:rsidRPr="00FA3EB3" w:rsidRDefault="00A06824" w:rsidP="00FD35A6"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  <w:permEnd w:id="620715455" w:displacedByCustomXml="next"/>
          </w:sdtContent>
        </w:sdt>
        <w:tc>
          <w:tcPr>
            <w:tcW w:w="2245" w:type="dxa"/>
          </w:tcPr>
          <w:p w:rsidR="00FD35A6" w:rsidRPr="00FA3EB3" w:rsidRDefault="00F06E93" w:rsidP="00F06E93">
            <w:pPr>
              <w:pStyle w:val="Labels"/>
            </w:pPr>
            <w:r>
              <w:t>Email</w:t>
            </w:r>
          </w:p>
        </w:tc>
        <w:sdt>
          <w:sdtPr>
            <w:id w:val="394939270"/>
            <w:placeholder>
              <w:docPart w:val="100F179F419D40898C170C6C82809892"/>
            </w:placeholder>
            <w:showingPlcHdr/>
            <w:text/>
          </w:sdtPr>
          <w:sdtEndPr/>
          <w:sdtContent>
            <w:permStart w:id="155518382" w:edGrp="everyone" w:displacedByCustomXml="prev"/>
            <w:tc>
              <w:tcPr>
                <w:tcW w:w="3155" w:type="dxa"/>
                <w:shd w:val="clear" w:color="auto" w:fill="FFFFFF" w:themeFill="background1"/>
              </w:tcPr>
              <w:p w:rsidR="00FD35A6" w:rsidRPr="00FA3EB3" w:rsidRDefault="00A06824" w:rsidP="00FD35A6">
                <w:r w:rsidRPr="002641AD">
                  <w:rPr>
                    <w:rStyle w:val="PlaceholderText"/>
                  </w:rPr>
                  <w:t>Click or tap here to enter text.</w:t>
                </w:r>
              </w:p>
            </w:tc>
            <w:permEnd w:id="155518382" w:displacedByCustomXml="next"/>
          </w:sdtContent>
        </w:sdt>
      </w:tr>
      <w:tr w:rsidR="00FD35A6" w:rsidRPr="00FA3EB3" w:rsidTr="002641AD">
        <w:tc>
          <w:tcPr>
            <w:tcW w:w="2335" w:type="dxa"/>
          </w:tcPr>
          <w:p w:rsidR="00FD35A6" w:rsidRPr="00FA3EB3" w:rsidRDefault="00E81CBE" w:rsidP="00C1222F">
            <w:pPr>
              <w:pStyle w:val="Labels"/>
            </w:pPr>
            <w:r>
              <w:t>Authorized Representative</w:t>
            </w:r>
          </w:p>
        </w:tc>
        <w:sdt>
          <w:sdtPr>
            <w:id w:val="682867721"/>
            <w:placeholder>
              <w:docPart w:val="3FA203B865DA4B2F92637B3FC740BB93"/>
            </w:placeholder>
            <w:showingPlcHdr/>
            <w:text/>
          </w:sdtPr>
          <w:sdtEndPr/>
          <w:sdtContent>
            <w:permStart w:id="1074408632" w:edGrp="everyone" w:displacedByCustomXml="prev"/>
            <w:tc>
              <w:tcPr>
                <w:tcW w:w="2970" w:type="dxa"/>
                <w:shd w:val="clear" w:color="auto" w:fill="FFFFFF" w:themeFill="background1"/>
              </w:tcPr>
              <w:p w:rsidR="00FD35A6" w:rsidRPr="00FA3EB3" w:rsidRDefault="002641AD" w:rsidP="00FD35A6"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  <w:permEnd w:id="1074408632" w:displacedByCustomXml="next"/>
          </w:sdtContent>
        </w:sdt>
        <w:tc>
          <w:tcPr>
            <w:tcW w:w="2245" w:type="dxa"/>
          </w:tcPr>
          <w:p w:rsidR="00FD35A6" w:rsidRPr="00FA3EB3" w:rsidRDefault="00C1222F" w:rsidP="00C1222F">
            <w:pPr>
              <w:pStyle w:val="Labels"/>
            </w:pPr>
            <w:r>
              <w:t>Title</w:t>
            </w:r>
          </w:p>
        </w:tc>
        <w:sdt>
          <w:sdtPr>
            <w:id w:val="28392616"/>
            <w:placeholder>
              <w:docPart w:val="3249D616F65D4330BABB4CBE4A115A2F"/>
            </w:placeholder>
            <w:showingPlcHdr/>
            <w:text/>
          </w:sdtPr>
          <w:sdtEndPr/>
          <w:sdtContent>
            <w:permStart w:id="1227968185" w:edGrp="everyone" w:displacedByCustomXml="prev"/>
            <w:tc>
              <w:tcPr>
                <w:tcW w:w="3155" w:type="dxa"/>
                <w:shd w:val="clear" w:color="auto" w:fill="FFFFFF" w:themeFill="background1"/>
              </w:tcPr>
              <w:p w:rsidR="00FD35A6" w:rsidRPr="00FA3EB3" w:rsidRDefault="002641AD" w:rsidP="00FD35A6"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  <w:permEnd w:id="1227968185" w:displacedByCustomXml="next"/>
          </w:sdtContent>
        </w:sdt>
      </w:tr>
      <w:tr w:rsidR="00C1222F" w:rsidRPr="00FA3EB3" w:rsidTr="002641AD">
        <w:tc>
          <w:tcPr>
            <w:tcW w:w="2335" w:type="dxa"/>
          </w:tcPr>
          <w:p w:rsidR="00C1222F" w:rsidRDefault="00C1222F" w:rsidP="00FD35A6">
            <w:pPr>
              <w:pStyle w:val="Labels"/>
            </w:pPr>
            <w:r>
              <w:t>Phone</w:t>
            </w:r>
          </w:p>
        </w:tc>
        <w:sdt>
          <w:sdtPr>
            <w:id w:val="1193410086"/>
            <w:placeholder>
              <w:docPart w:val="EB18363680B4446E84BC534CCB82C2AB"/>
            </w:placeholder>
            <w:showingPlcHdr/>
            <w:text/>
          </w:sdtPr>
          <w:sdtEndPr/>
          <w:sdtContent>
            <w:permStart w:id="2126059220" w:edGrp="everyone" w:displacedByCustomXml="prev"/>
            <w:tc>
              <w:tcPr>
                <w:tcW w:w="2970" w:type="dxa"/>
                <w:shd w:val="clear" w:color="auto" w:fill="FFFFFF" w:themeFill="background1"/>
              </w:tcPr>
              <w:p w:rsidR="00C1222F" w:rsidRPr="00FA3EB3" w:rsidRDefault="002641AD" w:rsidP="00FD35A6"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  <w:permEnd w:id="2126059220" w:displacedByCustomXml="next"/>
          </w:sdtContent>
        </w:sdt>
        <w:tc>
          <w:tcPr>
            <w:tcW w:w="2245" w:type="dxa"/>
          </w:tcPr>
          <w:p w:rsidR="00C1222F" w:rsidRDefault="00C1222F" w:rsidP="00FD35A6">
            <w:pPr>
              <w:pStyle w:val="Labels"/>
            </w:pPr>
            <w:r>
              <w:t>Email</w:t>
            </w:r>
          </w:p>
        </w:tc>
        <w:sdt>
          <w:sdtPr>
            <w:id w:val="1754010278"/>
            <w:placeholder>
              <w:docPart w:val="939A7D6875444F2EA5069677367A349C"/>
            </w:placeholder>
            <w:showingPlcHdr/>
            <w:text/>
          </w:sdtPr>
          <w:sdtEndPr/>
          <w:sdtContent>
            <w:permStart w:id="1171987342" w:edGrp="everyone" w:displacedByCustomXml="prev"/>
            <w:tc>
              <w:tcPr>
                <w:tcW w:w="3155" w:type="dxa"/>
                <w:shd w:val="clear" w:color="auto" w:fill="FFFFFF" w:themeFill="background1"/>
              </w:tcPr>
              <w:p w:rsidR="00C1222F" w:rsidRPr="00FA3EB3" w:rsidRDefault="002641AD" w:rsidP="00FD35A6"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  <w:permEnd w:id="1171987342" w:displacedByCustomXml="next"/>
          </w:sdtContent>
        </w:sdt>
      </w:tr>
      <w:tr w:rsidR="00FD35A6" w:rsidRPr="00FA3EB3" w:rsidTr="002641AD">
        <w:tc>
          <w:tcPr>
            <w:tcW w:w="2335" w:type="dxa"/>
          </w:tcPr>
          <w:p w:rsidR="00FD35A6" w:rsidRPr="00FA3EB3" w:rsidRDefault="00AD3C9E" w:rsidP="00AD3C9E">
            <w:pPr>
              <w:pStyle w:val="Labels"/>
            </w:pPr>
            <w:r>
              <w:t>Federal Employer Tax Id #</w:t>
            </w:r>
          </w:p>
        </w:tc>
        <w:sdt>
          <w:sdtPr>
            <w:id w:val="-1247180596"/>
            <w:placeholder>
              <w:docPart w:val="B038005A732747FBA9ED8AA96FCD1A0F"/>
            </w:placeholder>
            <w:showingPlcHdr/>
            <w:text/>
          </w:sdtPr>
          <w:sdtEndPr/>
          <w:sdtContent>
            <w:permStart w:id="1419935641" w:edGrp="everyone" w:displacedByCustomXml="prev"/>
            <w:tc>
              <w:tcPr>
                <w:tcW w:w="2970" w:type="dxa"/>
                <w:shd w:val="clear" w:color="auto" w:fill="FFFFFF" w:themeFill="background1"/>
              </w:tcPr>
              <w:p w:rsidR="00FD35A6" w:rsidRPr="00FA3EB3" w:rsidRDefault="002641AD" w:rsidP="00FD35A6"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  <w:permEnd w:id="1419935641" w:displacedByCustomXml="next"/>
          </w:sdtContent>
        </w:sdt>
        <w:tc>
          <w:tcPr>
            <w:tcW w:w="2245" w:type="dxa"/>
          </w:tcPr>
          <w:p w:rsidR="00FD35A6" w:rsidRPr="00FA3EB3" w:rsidRDefault="00121A0D" w:rsidP="00121A0D">
            <w:pPr>
              <w:pStyle w:val="Labels"/>
            </w:pPr>
            <w:r>
              <w:t>Unique Entity Identifier #</w:t>
            </w:r>
          </w:p>
        </w:tc>
        <w:sdt>
          <w:sdtPr>
            <w:id w:val="1473168600"/>
            <w:placeholder>
              <w:docPart w:val="6C944DD365C746698F552350F72D50F2"/>
            </w:placeholder>
            <w:showingPlcHdr/>
            <w:text/>
          </w:sdtPr>
          <w:sdtEndPr/>
          <w:sdtContent>
            <w:permStart w:id="466966811" w:edGrp="everyone" w:displacedByCustomXml="prev"/>
            <w:tc>
              <w:tcPr>
                <w:tcW w:w="3155" w:type="dxa"/>
                <w:shd w:val="clear" w:color="auto" w:fill="FFFFFF" w:themeFill="background1"/>
              </w:tcPr>
              <w:p w:rsidR="00FD35A6" w:rsidRPr="00FA3EB3" w:rsidRDefault="002641AD" w:rsidP="00FD35A6"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  <w:permEnd w:id="466966811" w:displacedByCustomXml="next"/>
          </w:sdtContent>
        </w:sdt>
      </w:tr>
      <w:tr w:rsidR="000C6D94" w:rsidRPr="00FA3EB3" w:rsidTr="002641AD">
        <w:tc>
          <w:tcPr>
            <w:tcW w:w="5305" w:type="dxa"/>
            <w:gridSpan w:val="2"/>
          </w:tcPr>
          <w:p w:rsidR="000C6D94" w:rsidRPr="000C6D94" w:rsidRDefault="000C6D94" w:rsidP="00FD35A6">
            <w:pPr>
              <w:rPr>
                <w:sz w:val="18"/>
                <w:szCs w:val="18"/>
              </w:rPr>
            </w:pPr>
            <w:r w:rsidRPr="000C6D94">
              <w:rPr>
                <w:sz w:val="18"/>
                <w:szCs w:val="18"/>
              </w:rPr>
              <w:t xml:space="preserve">Dates of Active Registration in System for Award Management </w:t>
            </w:r>
          </w:p>
        </w:tc>
        <w:tc>
          <w:tcPr>
            <w:tcW w:w="2245" w:type="dxa"/>
          </w:tcPr>
          <w:p w:rsidR="000C6D94" w:rsidRDefault="000C6D94" w:rsidP="00AD3C9E">
            <w:pPr>
              <w:pStyle w:val="Labels"/>
            </w:pPr>
          </w:p>
        </w:tc>
        <w:sdt>
          <w:sdtPr>
            <w:id w:val="-385180315"/>
            <w:placeholder>
              <w:docPart w:val="6D92321BD0304532A5E049D3D8BB9841"/>
            </w:placeholder>
            <w:showingPlcHdr/>
            <w:text/>
          </w:sdtPr>
          <w:sdtEndPr/>
          <w:sdtContent>
            <w:permStart w:id="305999574" w:edGrp="everyone" w:displacedByCustomXml="prev"/>
            <w:tc>
              <w:tcPr>
                <w:tcW w:w="3155" w:type="dxa"/>
                <w:shd w:val="clear" w:color="auto" w:fill="FFFFFF" w:themeFill="background1"/>
              </w:tcPr>
              <w:p w:rsidR="000C6D94" w:rsidRPr="00FA3EB3" w:rsidRDefault="002641AD" w:rsidP="00FD35A6"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  <w:permEnd w:id="305999574" w:displacedByCustomXml="next"/>
          </w:sdtContent>
        </w:sdt>
      </w:tr>
    </w:tbl>
    <w:tbl>
      <w:tblPr>
        <w:tblStyle w:val="OfficeHours"/>
        <w:tblW w:w="14451" w:type="dxa"/>
        <w:tblLayout w:type="fixed"/>
        <w:tblLook w:val="0620" w:firstRow="1" w:lastRow="0" w:firstColumn="0" w:lastColumn="0" w:noHBand="1" w:noVBand="1"/>
      </w:tblPr>
      <w:tblGrid>
        <w:gridCol w:w="5040"/>
        <w:gridCol w:w="4860"/>
        <w:gridCol w:w="452"/>
        <w:gridCol w:w="4099"/>
      </w:tblGrid>
      <w:tr w:rsidR="00232876" w:rsidRPr="00FA3EB3" w:rsidTr="00F06E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:rsidR="00FD35A6" w:rsidRPr="00FA3EB3" w:rsidRDefault="00FD35A6" w:rsidP="00AD3C9E">
            <w:pPr>
              <w:rPr>
                <w:rStyle w:val="Emphasis"/>
              </w:rPr>
            </w:pPr>
          </w:p>
        </w:tc>
        <w:tc>
          <w:tcPr>
            <w:tcW w:w="4860" w:type="dxa"/>
          </w:tcPr>
          <w:p w:rsidR="00FD35A6" w:rsidRPr="00FA3EB3" w:rsidRDefault="00FD35A6" w:rsidP="00FD35A6"/>
        </w:tc>
        <w:tc>
          <w:tcPr>
            <w:tcW w:w="452" w:type="dxa"/>
          </w:tcPr>
          <w:p w:rsidR="00FD35A6" w:rsidRPr="00FA3EB3" w:rsidRDefault="00FD35A6" w:rsidP="00FD35A6"/>
        </w:tc>
        <w:tc>
          <w:tcPr>
            <w:tcW w:w="4099" w:type="dxa"/>
          </w:tcPr>
          <w:p w:rsidR="00FD35A6" w:rsidRPr="00FA3EB3" w:rsidRDefault="00FD35A6" w:rsidP="00AD3C9E">
            <w:pPr>
              <w:rPr>
                <w:rStyle w:val="Emphasis"/>
              </w:rPr>
            </w:pPr>
          </w:p>
        </w:tc>
      </w:tr>
      <w:tr w:rsidR="00AD3C9E" w:rsidRPr="00FA3EB3" w:rsidTr="00F06E93">
        <w:trPr>
          <w:gridAfter w:val="1"/>
          <w:wAfter w:w="4099" w:type="dxa"/>
          <w:trHeight w:val="360"/>
        </w:trPr>
        <w:tc>
          <w:tcPr>
            <w:tcW w:w="5040" w:type="dxa"/>
            <w:vAlign w:val="center"/>
          </w:tcPr>
          <w:p w:rsidR="00AD3C9E" w:rsidRPr="00FA3EB3" w:rsidRDefault="00AD3C9E" w:rsidP="00AD3C9E">
            <w:r>
              <w:t>Total Amount of Funding Request</w:t>
            </w:r>
          </w:p>
        </w:tc>
        <w:sdt>
          <w:sdtPr>
            <w:id w:val="-1686737322"/>
            <w:placeholder>
              <w:docPart w:val="55697EDF38354B43BC4D3F2EA4195680"/>
            </w:placeholder>
            <w:showingPlcHdr/>
            <w:text/>
          </w:sdtPr>
          <w:sdtEndPr/>
          <w:sdtContent>
            <w:permStart w:id="1538288245" w:edGrp="everyone" w:displacedByCustomXml="prev"/>
            <w:tc>
              <w:tcPr>
                <w:tcW w:w="4860" w:type="dxa"/>
                <w:shd w:val="clear" w:color="auto" w:fill="FFFFFF" w:themeFill="background1"/>
                <w:vAlign w:val="center"/>
              </w:tcPr>
              <w:p w:rsidR="00AD3C9E" w:rsidRPr="00FA3EB3" w:rsidRDefault="002641AD" w:rsidP="00687CFB"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  <w:permEnd w:id="1538288245" w:displacedByCustomXml="next"/>
          </w:sdtContent>
        </w:sdt>
        <w:tc>
          <w:tcPr>
            <w:tcW w:w="452" w:type="dxa"/>
            <w:vAlign w:val="center"/>
          </w:tcPr>
          <w:p w:rsidR="00AD3C9E" w:rsidRPr="00FA3EB3" w:rsidRDefault="00AD3C9E" w:rsidP="00687CFB"/>
        </w:tc>
      </w:tr>
      <w:tr w:rsidR="00AD3C9E" w:rsidRPr="00FA3EB3" w:rsidTr="00F06E93">
        <w:trPr>
          <w:gridAfter w:val="1"/>
          <w:wAfter w:w="4099" w:type="dxa"/>
          <w:trHeight w:val="187"/>
        </w:trPr>
        <w:tc>
          <w:tcPr>
            <w:tcW w:w="5040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</w:tr>
      <w:tr w:rsidR="00AD3C9E" w:rsidRPr="00FA3EB3" w:rsidTr="00F06E93">
        <w:trPr>
          <w:gridAfter w:val="1"/>
          <w:wAfter w:w="4099" w:type="dxa"/>
          <w:trHeight w:val="360"/>
        </w:trPr>
        <w:tc>
          <w:tcPr>
            <w:tcW w:w="5040" w:type="dxa"/>
            <w:vAlign w:val="center"/>
          </w:tcPr>
          <w:p w:rsidR="00AD3C9E" w:rsidRPr="00FA3EB3" w:rsidRDefault="00AD3C9E" w:rsidP="00AD3C9E">
            <w:r>
              <w:t>Evidenced-Based Services (Y/N)</w:t>
            </w:r>
          </w:p>
        </w:tc>
        <w:sdt>
          <w:sdtPr>
            <w:id w:val="727805284"/>
            <w:placeholder>
              <w:docPart w:val="04836EBBED5F488BB9003B6880D0CD9E"/>
            </w:placeholder>
            <w:showingPlcHdr/>
            <w:text/>
          </w:sdtPr>
          <w:sdtEndPr/>
          <w:sdtContent>
            <w:permStart w:id="1585583887" w:edGrp="everyone" w:displacedByCustomXml="prev"/>
            <w:tc>
              <w:tcPr>
                <w:tcW w:w="4860" w:type="dxa"/>
                <w:shd w:val="clear" w:color="auto" w:fill="FFFFFF" w:themeFill="background1"/>
                <w:vAlign w:val="center"/>
              </w:tcPr>
              <w:p w:rsidR="00AD3C9E" w:rsidRPr="00FA3EB3" w:rsidRDefault="002641AD" w:rsidP="00687CFB"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  <w:permEnd w:id="1585583887" w:displacedByCustomXml="next"/>
          </w:sdtContent>
        </w:sdt>
        <w:tc>
          <w:tcPr>
            <w:tcW w:w="452" w:type="dxa"/>
            <w:vAlign w:val="center"/>
          </w:tcPr>
          <w:p w:rsidR="00AD3C9E" w:rsidRPr="00FA3EB3" w:rsidRDefault="00AD3C9E" w:rsidP="00687CFB"/>
        </w:tc>
      </w:tr>
      <w:tr w:rsidR="00AD3C9E" w:rsidRPr="00FA3EB3" w:rsidTr="00F06E93">
        <w:trPr>
          <w:gridAfter w:val="1"/>
          <w:wAfter w:w="4099" w:type="dxa"/>
          <w:trHeight w:val="187"/>
        </w:trPr>
        <w:tc>
          <w:tcPr>
            <w:tcW w:w="5040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</w:tr>
      <w:tr w:rsidR="00AD3C9E" w:rsidRPr="00FA3EB3" w:rsidTr="00F06E93">
        <w:trPr>
          <w:gridAfter w:val="1"/>
          <w:wAfter w:w="4099" w:type="dxa"/>
          <w:trHeight w:val="360"/>
        </w:trPr>
        <w:tc>
          <w:tcPr>
            <w:tcW w:w="5040" w:type="dxa"/>
            <w:vAlign w:val="center"/>
          </w:tcPr>
          <w:p w:rsidR="00AD3C9E" w:rsidRPr="00FA3EB3" w:rsidRDefault="00AD3C9E" w:rsidP="00AD3C9E">
            <w:r>
              <w:t>Name and Source of E</w:t>
            </w:r>
            <w:r w:rsidR="00F06E93">
              <w:t>videnced-Based</w:t>
            </w:r>
            <w:r>
              <w:t xml:space="preserve"> Services</w:t>
            </w:r>
          </w:p>
        </w:tc>
        <w:sdt>
          <w:sdtPr>
            <w:id w:val="-508671979"/>
            <w:placeholder>
              <w:docPart w:val="B952321B6F5948238BB38EC791E512E0"/>
            </w:placeholder>
            <w:showingPlcHdr/>
            <w:text w:multiLine="1"/>
          </w:sdtPr>
          <w:sdtEndPr/>
          <w:sdtContent>
            <w:permStart w:id="675829369" w:edGrp="everyone" w:displacedByCustomXml="prev"/>
            <w:tc>
              <w:tcPr>
                <w:tcW w:w="4860" w:type="dxa"/>
                <w:shd w:val="clear" w:color="auto" w:fill="FFFFFF" w:themeFill="background1"/>
                <w:vAlign w:val="center"/>
              </w:tcPr>
              <w:p w:rsidR="00AD3C9E" w:rsidRPr="00FA3EB3" w:rsidRDefault="002641AD" w:rsidP="00687CFB"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  <w:permEnd w:id="675829369" w:displacedByCustomXml="next"/>
          </w:sdtContent>
        </w:sdt>
        <w:tc>
          <w:tcPr>
            <w:tcW w:w="452" w:type="dxa"/>
            <w:vAlign w:val="center"/>
          </w:tcPr>
          <w:p w:rsidR="00AD3C9E" w:rsidRPr="00FA3EB3" w:rsidRDefault="00AD3C9E" w:rsidP="00687CFB"/>
        </w:tc>
      </w:tr>
      <w:tr w:rsidR="00AD3C9E" w:rsidRPr="00FA3EB3" w:rsidTr="00F06E93">
        <w:trPr>
          <w:gridAfter w:val="1"/>
          <w:wAfter w:w="4099" w:type="dxa"/>
          <w:trHeight w:val="187"/>
        </w:trPr>
        <w:tc>
          <w:tcPr>
            <w:tcW w:w="5040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</w:tr>
      <w:tr w:rsidR="00AD3C9E" w:rsidRPr="00FA3EB3" w:rsidTr="00F06E93">
        <w:trPr>
          <w:gridAfter w:val="1"/>
          <w:wAfter w:w="4099" w:type="dxa"/>
          <w:trHeight w:val="360"/>
        </w:trPr>
        <w:tc>
          <w:tcPr>
            <w:tcW w:w="5040" w:type="dxa"/>
            <w:vAlign w:val="center"/>
          </w:tcPr>
          <w:p w:rsidR="00AD3C9E" w:rsidRPr="00FA3EB3" w:rsidRDefault="00AD3C9E" w:rsidP="00AD3C9E">
            <w:bookmarkStart w:id="0" w:name="_GoBack"/>
            <w:bookmarkEnd w:id="0"/>
            <w:r>
              <w:t>Geographic Area to be Served</w:t>
            </w:r>
          </w:p>
        </w:tc>
        <w:sdt>
          <w:sdtPr>
            <w:id w:val="-1443066976"/>
            <w:placeholder>
              <w:docPart w:val="D94533C7ED9B469DAB6FDAF74CF4FB08"/>
            </w:placeholder>
            <w:showingPlcHdr/>
            <w:text/>
          </w:sdtPr>
          <w:sdtEndPr/>
          <w:sdtContent>
            <w:permStart w:id="1428372128" w:edGrp="everyone" w:displacedByCustomXml="prev"/>
            <w:tc>
              <w:tcPr>
                <w:tcW w:w="4860" w:type="dxa"/>
                <w:shd w:val="clear" w:color="auto" w:fill="FFFFFF" w:themeFill="background1"/>
                <w:vAlign w:val="center"/>
              </w:tcPr>
              <w:p w:rsidR="00AD3C9E" w:rsidRPr="00FA3EB3" w:rsidRDefault="002641AD" w:rsidP="00687CFB"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  <w:permEnd w:id="1428372128" w:displacedByCustomXml="next"/>
          </w:sdtContent>
        </w:sdt>
        <w:tc>
          <w:tcPr>
            <w:tcW w:w="452" w:type="dxa"/>
            <w:vAlign w:val="center"/>
          </w:tcPr>
          <w:p w:rsidR="00AD3C9E" w:rsidRPr="00FA3EB3" w:rsidRDefault="00AD3C9E" w:rsidP="00687CFB"/>
        </w:tc>
      </w:tr>
      <w:tr w:rsidR="00AD3C9E" w:rsidRPr="00FA3EB3" w:rsidTr="00F06E93">
        <w:trPr>
          <w:gridAfter w:val="1"/>
          <w:wAfter w:w="4099" w:type="dxa"/>
          <w:trHeight w:val="187"/>
        </w:trPr>
        <w:tc>
          <w:tcPr>
            <w:tcW w:w="5040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</w:tr>
      <w:tr w:rsidR="00AD3C9E" w:rsidRPr="00FA3EB3" w:rsidTr="00F06E93">
        <w:trPr>
          <w:gridAfter w:val="1"/>
          <w:wAfter w:w="4099" w:type="dxa"/>
          <w:trHeight w:val="360"/>
        </w:trPr>
        <w:tc>
          <w:tcPr>
            <w:tcW w:w="5040" w:type="dxa"/>
            <w:vAlign w:val="center"/>
          </w:tcPr>
          <w:p w:rsidR="00AD3C9E" w:rsidRPr="00FA3EB3" w:rsidRDefault="00F06E93" w:rsidP="00AD3C9E">
            <w:r>
              <w:t xml:space="preserve">Estimated </w:t>
            </w:r>
            <w:r w:rsidR="00AD3C9E">
              <w:t>Number of Youth to be Served</w:t>
            </w:r>
          </w:p>
        </w:tc>
        <w:sdt>
          <w:sdtPr>
            <w:id w:val="-370604050"/>
            <w:placeholder>
              <w:docPart w:val="FF280F6951174AAF906E98AEFB8BE860"/>
            </w:placeholder>
            <w:showingPlcHdr/>
            <w:text/>
          </w:sdtPr>
          <w:sdtEndPr/>
          <w:sdtContent>
            <w:permStart w:id="422468490" w:edGrp="everyone" w:displacedByCustomXml="prev"/>
            <w:tc>
              <w:tcPr>
                <w:tcW w:w="4860" w:type="dxa"/>
                <w:shd w:val="clear" w:color="auto" w:fill="FFFFFF" w:themeFill="background1"/>
                <w:vAlign w:val="center"/>
              </w:tcPr>
              <w:p w:rsidR="00AD3C9E" w:rsidRPr="00FA3EB3" w:rsidRDefault="002641AD" w:rsidP="00687CFB"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  <w:permEnd w:id="422468490" w:displacedByCustomXml="next"/>
          </w:sdtContent>
        </w:sdt>
        <w:tc>
          <w:tcPr>
            <w:tcW w:w="452" w:type="dxa"/>
            <w:vAlign w:val="center"/>
          </w:tcPr>
          <w:p w:rsidR="00AD3C9E" w:rsidRPr="00FA3EB3" w:rsidRDefault="00AD3C9E" w:rsidP="00687CFB"/>
        </w:tc>
      </w:tr>
      <w:tr w:rsidR="00AD3C9E" w:rsidRPr="00FA3EB3" w:rsidTr="00F06E93">
        <w:trPr>
          <w:gridAfter w:val="1"/>
          <w:wAfter w:w="4099" w:type="dxa"/>
          <w:trHeight w:val="187"/>
        </w:trPr>
        <w:tc>
          <w:tcPr>
            <w:tcW w:w="5040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</w:tr>
      <w:tr w:rsidR="00AD3C9E" w:rsidRPr="00FA3EB3" w:rsidTr="00F06E93">
        <w:trPr>
          <w:gridAfter w:val="1"/>
          <w:wAfter w:w="4099" w:type="dxa"/>
          <w:trHeight w:val="360"/>
        </w:trPr>
        <w:tc>
          <w:tcPr>
            <w:tcW w:w="5040" w:type="dxa"/>
            <w:vAlign w:val="center"/>
          </w:tcPr>
          <w:p w:rsidR="00AD3C9E" w:rsidRPr="00FA3EB3" w:rsidRDefault="00F06E93" w:rsidP="00F06E93">
            <w:r>
              <w:t>Estimated Number of Minority Youth to be Served</w:t>
            </w:r>
          </w:p>
        </w:tc>
        <w:sdt>
          <w:sdtPr>
            <w:id w:val="1882126839"/>
            <w:placeholder>
              <w:docPart w:val="D12C9460401D442FB0AB14BE106540F4"/>
            </w:placeholder>
            <w:showingPlcHdr/>
            <w:text/>
          </w:sdtPr>
          <w:sdtEndPr/>
          <w:sdtContent>
            <w:permStart w:id="161884209" w:edGrp="everyone" w:displacedByCustomXml="prev"/>
            <w:tc>
              <w:tcPr>
                <w:tcW w:w="4860" w:type="dxa"/>
                <w:shd w:val="clear" w:color="auto" w:fill="FFFFFF" w:themeFill="background1"/>
                <w:vAlign w:val="center"/>
              </w:tcPr>
              <w:p w:rsidR="00AD3C9E" w:rsidRPr="00FA3EB3" w:rsidRDefault="002641AD" w:rsidP="00687CFB"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  <w:permEnd w:id="161884209" w:displacedByCustomXml="next"/>
          </w:sdtContent>
        </w:sdt>
        <w:tc>
          <w:tcPr>
            <w:tcW w:w="452" w:type="dxa"/>
            <w:vAlign w:val="center"/>
          </w:tcPr>
          <w:p w:rsidR="00AD3C9E" w:rsidRPr="00FA3EB3" w:rsidRDefault="00AD3C9E" w:rsidP="00687CFB"/>
        </w:tc>
      </w:tr>
      <w:tr w:rsidR="00AD3C9E" w:rsidRPr="00FA3EB3" w:rsidTr="00F06E93">
        <w:trPr>
          <w:gridAfter w:val="1"/>
          <w:wAfter w:w="4099" w:type="dxa"/>
          <w:trHeight w:val="187"/>
        </w:trPr>
        <w:tc>
          <w:tcPr>
            <w:tcW w:w="5040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AD3C9E" w:rsidRPr="00FA3EB3" w:rsidRDefault="00AD3C9E" w:rsidP="00687CFB">
            <w:pPr>
              <w:rPr>
                <w:sz w:val="6"/>
                <w:szCs w:val="6"/>
              </w:rPr>
            </w:pPr>
          </w:p>
        </w:tc>
      </w:tr>
    </w:tbl>
    <w:p w:rsidR="00232876" w:rsidRPr="00FA3EB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232876" w:rsidRPr="00FA3EB3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</w:tr>
      <w:tr w:rsidR="00687CFB" w:rsidRPr="00FA3EB3" w:rsidTr="00232876">
        <w:trPr>
          <w:trHeight w:val="360"/>
        </w:trPr>
        <w:sdt>
          <w:sdtPr>
            <w:id w:val="2115246489"/>
            <w:placeholder>
              <w:docPart w:val="FF134124F6614387955AED20DCE4214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687CFB" w:rsidRPr="00FA3EB3" w:rsidRDefault="00232876" w:rsidP="00232876">
                <w:pPr>
                  <w:pStyle w:val="NoSpacing"/>
                </w:pPr>
                <w:r w:rsidRPr="00FA3EB3"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:rsidR="00687CFB" w:rsidRPr="00FA3EB3" w:rsidRDefault="00687CFB" w:rsidP="00C46BE8">
            <w:pPr>
              <w:pStyle w:val="NoSpacing"/>
            </w:pPr>
          </w:p>
        </w:tc>
        <w:tc>
          <w:tcPr>
            <w:tcW w:w="270" w:type="dxa"/>
            <w:vAlign w:val="center"/>
          </w:tcPr>
          <w:p w:rsidR="00687CFB" w:rsidRPr="00FA3EB3" w:rsidRDefault="00687CFB" w:rsidP="00232876">
            <w:pPr>
              <w:pStyle w:val="NoSpacing"/>
            </w:pPr>
          </w:p>
        </w:tc>
        <w:sdt>
          <w:sdtPr>
            <w:id w:val="-1603715072"/>
            <w:placeholder>
              <w:docPart w:val="4BBAC330146C4B13BFB2F3ADAD61FB67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:rsidR="00687CFB" w:rsidRPr="00FA3EB3" w:rsidRDefault="00232876" w:rsidP="00232876">
                <w:pPr>
                  <w:pStyle w:val="NoSpacing"/>
                </w:pPr>
                <w:r w:rsidRPr="00FA3EB3">
                  <w:t>Name</w:t>
                </w:r>
              </w:p>
            </w:tc>
          </w:sdtContent>
        </w:sdt>
        <w:sdt>
          <w:sdtPr>
            <w:id w:val="-46228678"/>
            <w:placeholder>
              <w:docPart w:val="198993DEA95B491192C3E94D3D12A151"/>
            </w:placeholder>
            <w:showingPlcHdr/>
            <w:text/>
          </w:sdtPr>
          <w:sdtEndPr/>
          <w:sdtContent>
            <w:permStart w:id="292321822" w:edGrp="everyone" w:displacedByCustomXml="prev"/>
            <w:tc>
              <w:tcPr>
                <w:tcW w:w="3500" w:type="dxa"/>
                <w:shd w:val="clear" w:color="auto" w:fill="FFFFFF" w:themeFill="background1"/>
                <w:vAlign w:val="center"/>
              </w:tcPr>
              <w:p w:rsidR="00687CFB" w:rsidRPr="00FA3EB3" w:rsidRDefault="002641AD" w:rsidP="00232876">
                <w:pPr>
                  <w:pStyle w:val="NoSpacing"/>
                </w:pPr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  <w:permEnd w:id="292321822" w:displacedByCustomXml="next"/>
          </w:sdtContent>
        </w:sdt>
      </w:tr>
      <w:tr w:rsidR="00232876" w:rsidRPr="00FA3EB3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sdt>
          <w:sdtPr>
            <w:id w:val="-1424941974"/>
            <w:placeholder>
              <w:docPart w:val="2C647D8A59F94A5BBBE63BEEA45158A1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Signature of the Person Submitting this Form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sdt>
          <w:sdtPr>
            <w:id w:val="-1027253848"/>
            <w:placeholder>
              <w:docPart w:val="44584B33313A43CD8D8BE20D3AA67A05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Name of the Person Submitting this Form (print)</w:t>
                </w:r>
              </w:p>
            </w:tc>
          </w:sdtContent>
        </w:sdt>
      </w:tr>
    </w:tbl>
    <w:p w:rsidR="00687CFB" w:rsidRPr="00FA3EB3" w:rsidRDefault="00687CFB"/>
    <w:tbl>
      <w:tblPr>
        <w:tblW w:w="6348" w:type="dxa"/>
        <w:tblLook w:val="0600" w:firstRow="0" w:lastRow="0" w:firstColumn="0" w:lastColumn="0" w:noHBand="1" w:noVBand="1"/>
      </w:tblPr>
      <w:tblGrid>
        <w:gridCol w:w="2093"/>
        <w:gridCol w:w="1744"/>
        <w:gridCol w:w="228"/>
        <w:gridCol w:w="697"/>
        <w:gridCol w:w="228"/>
        <w:gridCol w:w="697"/>
        <w:gridCol w:w="433"/>
        <w:gridCol w:w="228"/>
      </w:tblGrid>
      <w:tr w:rsidR="002641AD" w:rsidRPr="00FA3EB3" w:rsidTr="00ED1FD2">
        <w:trPr>
          <w:trHeight w:val="295"/>
        </w:trPr>
        <w:sdt>
          <w:sdtPr>
            <w:id w:val="1220785300"/>
            <w:placeholder>
              <w:docPart w:val="C830B22B0E1E443182689ACB4CE3EE1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93" w:type="dxa"/>
                <w:vAlign w:val="center"/>
              </w:tcPr>
              <w:p w:rsidR="002641AD" w:rsidRPr="00FA3EB3" w:rsidRDefault="002641AD" w:rsidP="00232876">
                <w:pPr>
                  <w:pStyle w:val="NoSpacing"/>
                </w:pPr>
                <w:r w:rsidRPr="00FA3EB3">
                  <w:t>Date of Signature</w:t>
                </w:r>
              </w:p>
            </w:tc>
          </w:sdtContent>
        </w:sdt>
        <w:sdt>
          <w:sdtPr>
            <w:id w:val="-167484637"/>
            <w:placeholder>
              <w:docPart w:val="ECDCF73E89564425AE42BBB76643C360"/>
            </w:placeholder>
            <w:showingPlcHdr/>
            <w:text/>
          </w:sdtPr>
          <w:sdtEndPr/>
          <w:sdtContent>
            <w:permStart w:id="234294359" w:edGrp="everyone" w:displacedByCustomXml="prev"/>
            <w:tc>
              <w:tcPr>
                <w:tcW w:w="4027" w:type="dxa"/>
                <w:gridSpan w:val="6"/>
                <w:shd w:val="clear" w:color="auto" w:fill="FFFFFF" w:themeFill="background1"/>
                <w:vAlign w:val="center"/>
              </w:tcPr>
              <w:p w:rsidR="002641AD" w:rsidRPr="00FA3EB3" w:rsidRDefault="002641AD" w:rsidP="00232876">
                <w:pPr>
                  <w:pStyle w:val="NoSpacing"/>
                </w:pPr>
                <w:r w:rsidRPr="00A252C1">
                  <w:rPr>
                    <w:rStyle w:val="PlaceholderText"/>
                  </w:rPr>
                  <w:t>Click or tap here to enter text.</w:t>
                </w:r>
              </w:p>
            </w:tc>
            <w:permEnd w:id="234294359" w:displacedByCustomXml="next"/>
          </w:sdtContent>
        </w:sdt>
        <w:tc>
          <w:tcPr>
            <w:tcW w:w="228" w:type="dxa"/>
            <w:vAlign w:val="center"/>
          </w:tcPr>
          <w:p w:rsidR="002641AD" w:rsidRPr="00FA3EB3" w:rsidRDefault="002641AD" w:rsidP="00232876">
            <w:pPr>
              <w:pStyle w:val="NoSpacing"/>
            </w:pPr>
          </w:p>
        </w:tc>
      </w:tr>
      <w:tr w:rsidR="00232876" w:rsidRPr="00FA3EB3" w:rsidTr="00ED1FD2">
        <w:trPr>
          <w:gridAfter w:val="2"/>
          <w:wAfter w:w="661" w:type="dxa"/>
          <w:trHeight w:val="295"/>
        </w:trPr>
        <w:tc>
          <w:tcPr>
            <w:tcW w:w="2093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  <w:tc>
          <w:tcPr>
            <w:tcW w:w="1744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  <w:tc>
          <w:tcPr>
            <w:tcW w:w="228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  <w:tc>
          <w:tcPr>
            <w:tcW w:w="697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  <w:tc>
          <w:tcPr>
            <w:tcW w:w="228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  <w:tc>
          <w:tcPr>
            <w:tcW w:w="697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</w:tr>
    </w:tbl>
    <w:p w:rsidR="00687CFB" w:rsidRPr="00FA3EB3" w:rsidRDefault="00687CFB" w:rsidP="00FD35A6"/>
    <w:sectPr w:rsidR="00687CFB" w:rsidRPr="00FA3EB3" w:rsidSect="00E3286D">
      <w:headerReference w:type="default" r:id="rId10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0284" w:rsidRDefault="00C50284" w:rsidP="001A0130">
      <w:pPr>
        <w:spacing w:after="0" w:line="240" w:lineRule="auto"/>
      </w:pPr>
      <w:r>
        <w:separator/>
      </w:r>
    </w:p>
  </w:endnote>
  <w:endnote w:type="continuationSeparator" w:id="0">
    <w:p w:rsidR="00C50284" w:rsidRDefault="00C50284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0284" w:rsidRDefault="00C50284" w:rsidP="001A0130">
      <w:pPr>
        <w:spacing w:after="0" w:line="240" w:lineRule="auto"/>
      </w:pPr>
      <w:r>
        <w:separator/>
      </w:r>
    </w:p>
  </w:footnote>
  <w:footnote w:type="continuationSeparator" w:id="0">
    <w:p w:rsidR="00C50284" w:rsidRDefault="00C50284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Default="006429A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>
              <wp:simplePos x="0" y="0"/>
              <wp:positionH relativeFrom="column">
                <wp:posOffset>-144780</wp:posOffset>
              </wp:positionH>
              <wp:positionV relativeFrom="paragraph">
                <wp:posOffset>480060</wp:posOffset>
              </wp:positionV>
              <wp:extent cx="6987540" cy="624840"/>
              <wp:effectExtent l="0" t="0" r="0" b="381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987540" cy="6248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6429A0" w:rsidRPr="006429A0" w:rsidRDefault="006429A0">
                          <w:pPr>
                            <w:rPr>
                              <w:rFonts w:ascii="Constantia" w:hAnsi="Constantia"/>
                              <w:color w:val="FFFFFF" w:themeColor="background1"/>
                              <w:sz w:val="60"/>
                              <w:szCs w:val="60"/>
                            </w:rPr>
                          </w:pPr>
                          <w:r w:rsidRPr="006429A0">
                            <w:rPr>
                              <w:rFonts w:ascii="Constantia" w:hAnsi="Constantia"/>
                              <w:color w:val="FFFFFF" w:themeColor="background1"/>
                              <w:sz w:val="60"/>
                              <w:szCs w:val="60"/>
                            </w:rPr>
                            <w:t>Application for Funding – Cover Pag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1.4pt;margin-top:37.8pt;width:550.2pt;height:49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" filled="f" stroked="f" strokeweight=".5pt">
              <v:textbox>
                <w:txbxContent>
                  <w:p w:rsidR="006429A0" w:rsidRPr="006429A0" w:rsidRDefault="006429A0">
                    <w:pPr>
                      <w:rPr>
                        <w:rFonts w:ascii="Constantia" w:hAnsi="Constantia"/>
                        <w:color w:val="FFFFFF" w:themeColor="background1"/>
                        <w:sz w:val="60"/>
                        <w:szCs w:val="60"/>
                      </w:rPr>
                    </w:pPr>
                    <w:r w:rsidRPr="006429A0">
                      <w:rPr>
                        <w:rFonts w:ascii="Constantia" w:hAnsi="Constantia"/>
                        <w:color w:val="FFFFFF" w:themeColor="background1"/>
                        <w:sz w:val="60"/>
                        <w:szCs w:val="60"/>
                      </w:rPr>
                      <w:t>Application for Funding – Cover Page</w:t>
                    </w:r>
                  </w:p>
                </w:txbxContent>
              </v:textbox>
            </v:shape>
          </w:pict>
        </mc:Fallback>
      </mc:AlternateContent>
    </w:r>
    <w:r w:rsidR="00FD35A6"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posOffset>236220</wp:posOffset>
              </wp:positionH>
              <wp:positionV relativeFrom="page">
                <wp:posOffset>419100</wp:posOffset>
              </wp:positionV>
              <wp:extent cx="7299958" cy="9400031"/>
              <wp:effectExtent l="0" t="0" r="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99958" cy="9400031"/>
                        <a:chOff x="0" y="182852"/>
                        <a:chExt cx="7301993" cy="9398563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619" y="182852"/>
                          <a:ext cx="7294374" cy="103759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37414C1" id="Group 26" o:spid="_x0000_s1026" style="position:absolute;margin-left:18.6pt;margin-top:33pt;width:574.8pt;height:740.15pt;z-index:251664384;mso-position-horizontal-relative:page;mso-position-vertical-relative:page;mso-width-relative:margin;mso-height-relative:margin" coordorigin=",1828" coordsize="73019,939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style="position:absolute;left:76;top:1828;width:72943;height:10376;visibility:visible;mso-wrap-style:square" coordsize="7294374,10375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" path="m,l6964471,r329903,329903l7294374,1037595,,1037595,,xe">
                <v:imagedata r:id="rId2" o:title=""/>
                <v:formulas/>
                <v:path o:extrusionok="t" o:connecttype="custom" o:connectlocs="0,0;6964471,0;7294374,329903;7294374,1037595;0,1037595;0,0" o:connectangles="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readOnly" w:formatting="1" w:enforcement="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C1222F"/>
    <w:rsid w:val="0005582C"/>
    <w:rsid w:val="000C6D94"/>
    <w:rsid w:val="00121A0D"/>
    <w:rsid w:val="001A0130"/>
    <w:rsid w:val="00232876"/>
    <w:rsid w:val="002641AD"/>
    <w:rsid w:val="00267116"/>
    <w:rsid w:val="002F58E0"/>
    <w:rsid w:val="00355DEE"/>
    <w:rsid w:val="003A588F"/>
    <w:rsid w:val="003B49EC"/>
    <w:rsid w:val="003D55FB"/>
    <w:rsid w:val="00402433"/>
    <w:rsid w:val="004B015C"/>
    <w:rsid w:val="004B47A9"/>
    <w:rsid w:val="004F0368"/>
    <w:rsid w:val="005A20B8"/>
    <w:rsid w:val="005C11C5"/>
    <w:rsid w:val="005E6FA8"/>
    <w:rsid w:val="005F01B4"/>
    <w:rsid w:val="00617A5C"/>
    <w:rsid w:val="006429A0"/>
    <w:rsid w:val="006662D2"/>
    <w:rsid w:val="00687CFB"/>
    <w:rsid w:val="00696B6E"/>
    <w:rsid w:val="006A5F0E"/>
    <w:rsid w:val="006B45A9"/>
    <w:rsid w:val="006C28FD"/>
    <w:rsid w:val="007718C6"/>
    <w:rsid w:val="007C4155"/>
    <w:rsid w:val="008045C5"/>
    <w:rsid w:val="00835F7E"/>
    <w:rsid w:val="00866BB6"/>
    <w:rsid w:val="00871F06"/>
    <w:rsid w:val="00872D54"/>
    <w:rsid w:val="009A07A9"/>
    <w:rsid w:val="009E70CA"/>
    <w:rsid w:val="00A06824"/>
    <w:rsid w:val="00A45C51"/>
    <w:rsid w:val="00AD3C9E"/>
    <w:rsid w:val="00BA29C8"/>
    <w:rsid w:val="00BA66C3"/>
    <w:rsid w:val="00BC0236"/>
    <w:rsid w:val="00C1222F"/>
    <w:rsid w:val="00C46BE8"/>
    <w:rsid w:val="00C50284"/>
    <w:rsid w:val="00C710E4"/>
    <w:rsid w:val="00CB16D2"/>
    <w:rsid w:val="00CD05DC"/>
    <w:rsid w:val="00CD5B0D"/>
    <w:rsid w:val="00DB3723"/>
    <w:rsid w:val="00DC1831"/>
    <w:rsid w:val="00E21467"/>
    <w:rsid w:val="00E25875"/>
    <w:rsid w:val="00E3286D"/>
    <w:rsid w:val="00E413DD"/>
    <w:rsid w:val="00E81CBE"/>
    <w:rsid w:val="00ED1FD2"/>
    <w:rsid w:val="00EF1E70"/>
    <w:rsid w:val="00F06E93"/>
    <w:rsid w:val="00F13548"/>
    <w:rsid w:val="00F40180"/>
    <w:rsid w:val="00F53FDC"/>
    <w:rsid w:val="00FA3EB3"/>
    <w:rsid w:val="00FC060D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901AE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ahner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1DAEBA8F46E48BDB4334F1344A20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BCFAD-CF02-46D0-9BAB-7BC4C97D5E9A}"/>
      </w:docPartPr>
      <w:docPartBody>
        <w:p w:rsidR="0020450F" w:rsidRDefault="0020450F">
          <w:pPr>
            <w:pStyle w:val="31DAEBA8F46E48BDB4334F1344A20F75"/>
          </w:pPr>
          <w:r w:rsidRPr="00FA3EB3">
            <w:t>Business Name</w:t>
          </w:r>
        </w:p>
      </w:docPartBody>
    </w:docPart>
    <w:docPart>
      <w:docPartPr>
        <w:name w:val="A026CA51980D4EA39F435B46111B32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17571-FC1D-4F91-BC40-0C6761BA3CAD}"/>
      </w:docPartPr>
      <w:docPartBody>
        <w:p w:rsidR="0020450F" w:rsidRPr="00FA3EB3" w:rsidRDefault="0020450F" w:rsidP="00FD35A6">
          <w:pPr>
            <w:pStyle w:val="Labels"/>
          </w:pPr>
          <w:r w:rsidRPr="00FA3EB3">
            <w:t xml:space="preserve">Street Address </w:t>
          </w:r>
        </w:p>
        <w:p w:rsidR="0020450F" w:rsidRPr="00FA3EB3" w:rsidRDefault="0020450F" w:rsidP="00FD35A6">
          <w:pPr>
            <w:pStyle w:val="Labels"/>
          </w:pPr>
          <w:r w:rsidRPr="00FA3EB3">
            <w:t xml:space="preserve">Including City, State, </w:t>
          </w:r>
        </w:p>
        <w:p w:rsidR="0020450F" w:rsidRDefault="0020450F">
          <w:pPr>
            <w:pStyle w:val="A026CA51980D4EA39F435B46111B32C3"/>
          </w:pPr>
          <w:r w:rsidRPr="00FA3EB3">
            <w:t>and ZIP Code</w:t>
          </w:r>
        </w:p>
      </w:docPartBody>
    </w:docPart>
    <w:docPart>
      <w:docPartPr>
        <w:name w:val="FF134124F6614387955AED20DCE42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D393E-2E44-405C-A696-714787B4DC42}"/>
      </w:docPartPr>
      <w:docPartBody>
        <w:p w:rsidR="0020450F" w:rsidRDefault="0020450F">
          <w:pPr>
            <w:pStyle w:val="FF134124F6614387955AED20DCE42149"/>
          </w:pPr>
          <w:r w:rsidRPr="00FA3EB3">
            <w:t>Signature</w:t>
          </w:r>
        </w:p>
      </w:docPartBody>
    </w:docPart>
    <w:docPart>
      <w:docPartPr>
        <w:name w:val="4BBAC330146C4B13BFB2F3ADAD61F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411F5-1619-43E5-844F-8DB8BD3ADDA1}"/>
      </w:docPartPr>
      <w:docPartBody>
        <w:p w:rsidR="0020450F" w:rsidRDefault="0020450F">
          <w:pPr>
            <w:pStyle w:val="4BBAC330146C4B13BFB2F3ADAD61FB67"/>
          </w:pPr>
          <w:r w:rsidRPr="00FA3EB3">
            <w:t>Name</w:t>
          </w:r>
        </w:p>
      </w:docPartBody>
    </w:docPart>
    <w:docPart>
      <w:docPartPr>
        <w:name w:val="2C647D8A59F94A5BBBE63BEEA4515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BB28F6-F775-4CBA-8E5A-E5F8BAECBDED}"/>
      </w:docPartPr>
      <w:docPartBody>
        <w:p w:rsidR="0020450F" w:rsidRDefault="0020450F">
          <w:pPr>
            <w:pStyle w:val="2C647D8A59F94A5BBBE63BEEA45158A1"/>
          </w:pPr>
          <w:r w:rsidRPr="00FA3EB3">
            <w:t>Signature of the Person Submitting this Form</w:t>
          </w:r>
        </w:p>
      </w:docPartBody>
    </w:docPart>
    <w:docPart>
      <w:docPartPr>
        <w:name w:val="44584B33313A43CD8D8BE20D3AA67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C75051-D287-4635-9A1C-D4A3408D5239}"/>
      </w:docPartPr>
      <w:docPartBody>
        <w:p w:rsidR="0020450F" w:rsidRDefault="0020450F">
          <w:pPr>
            <w:pStyle w:val="44584B33313A43CD8D8BE20D3AA67A05"/>
          </w:pPr>
          <w:r w:rsidRPr="00FA3EB3">
            <w:t>Name of the Person Submitting this Form (print)</w:t>
          </w:r>
        </w:p>
      </w:docPartBody>
    </w:docPart>
    <w:docPart>
      <w:docPartPr>
        <w:name w:val="C830B22B0E1E443182689ACB4CE3EE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529C8-CFF0-418E-B45C-F0285ABDB74D}"/>
      </w:docPartPr>
      <w:docPartBody>
        <w:p w:rsidR="00D14463" w:rsidRDefault="0020450F" w:rsidP="0020450F">
          <w:pPr>
            <w:pStyle w:val="C830B22B0E1E443182689ACB4CE3EE1F"/>
          </w:pPr>
          <w:r w:rsidRPr="00FA3EB3">
            <w:t>Date of Signature</w:t>
          </w:r>
        </w:p>
      </w:docPartBody>
    </w:docPart>
    <w:docPart>
      <w:docPartPr>
        <w:name w:val="F4262CC10B824BF38699C837026FF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83BCA-2172-40D3-9105-A80A4C30117B}"/>
      </w:docPartPr>
      <w:docPartBody>
        <w:p w:rsidR="00D14463" w:rsidRDefault="0020450F" w:rsidP="0020450F">
          <w:pPr>
            <w:pStyle w:val="F4262CC10B824BF38699C837026FF3D2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F5561A181749C98B3FAF01032C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75C4B-FF9C-42E5-98A1-5993ED708542}"/>
      </w:docPartPr>
      <w:docPartBody>
        <w:p w:rsidR="00D14463" w:rsidRDefault="0020450F" w:rsidP="0020450F">
          <w:pPr>
            <w:pStyle w:val="73F5561A181749C98B3FAF01032C3485"/>
          </w:pPr>
          <w:r w:rsidRPr="002641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8E1605EC574E77A3742F51A84721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0D4A9-DF0B-4395-972F-72A18A6D35E4}"/>
      </w:docPartPr>
      <w:docPartBody>
        <w:p w:rsidR="00D14463" w:rsidRDefault="0020450F" w:rsidP="0020450F">
          <w:pPr>
            <w:pStyle w:val="D68E1605EC574E77A3742F51A8472137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2478D429824DC1B5063197EB22E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3F8652-C6C9-4C89-8EA8-FF5F3C1DCE87}"/>
      </w:docPartPr>
      <w:docPartBody>
        <w:p w:rsidR="00D14463" w:rsidRDefault="0020450F" w:rsidP="0020450F">
          <w:pPr>
            <w:pStyle w:val="CE2478D429824DC1B5063197EB22EB15"/>
          </w:pPr>
          <w:r w:rsidRPr="002641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4A972B223843EFBC6BF8A906DFF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3A2-9442-4B6E-8D72-A9620FDDB378}"/>
      </w:docPartPr>
      <w:docPartBody>
        <w:p w:rsidR="00D14463" w:rsidRDefault="0020450F" w:rsidP="0020450F">
          <w:pPr>
            <w:pStyle w:val="B34A972B223843EFBC6BF8A906DFF1A4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0F179F419D40898C170C6C82809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5F800-ECC7-4AED-8EB6-9EA0162E4C49}"/>
      </w:docPartPr>
      <w:docPartBody>
        <w:p w:rsidR="00D14463" w:rsidRDefault="0020450F" w:rsidP="0020450F">
          <w:pPr>
            <w:pStyle w:val="100F179F419D40898C170C6C82809892"/>
          </w:pPr>
          <w:r w:rsidRPr="002641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A203B865DA4B2F92637B3FC740B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BE94A-A0E6-4BAC-A75C-20018BAE0014}"/>
      </w:docPartPr>
      <w:docPartBody>
        <w:p w:rsidR="00D14463" w:rsidRDefault="0020450F" w:rsidP="0020450F">
          <w:pPr>
            <w:pStyle w:val="3FA203B865DA4B2F92637B3FC740BB93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49D616F65D4330BABB4CBE4A115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9EBEE-9C83-405E-AE3B-B86E1804C197}"/>
      </w:docPartPr>
      <w:docPartBody>
        <w:p w:rsidR="00D14463" w:rsidRDefault="0020450F" w:rsidP="0020450F">
          <w:pPr>
            <w:pStyle w:val="3249D616F65D4330BABB4CBE4A115A2F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18363680B4446E84BC534CCB82C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6F5A2-3DE5-4AFB-A7E1-AF0A473F65E6}"/>
      </w:docPartPr>
      <w:docPartBody>
        <w:p w:rsidR="00D14463" w:rsidRDefault="0020450F" w:rsidP="0020450F">
          <w:pPr>
            <w:pStyle w:val="EB18363680B4446E84BC534CCB82C2AB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9A7D6875444F2EA5069677367A3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05B5A-BD56-4ADF-A733-0D6556EE72BC}"/>
      </w:docPartPr>
      <w:docPartBody>
        <w:p w:rsidR="00D14463" w:rsidRDefault="0020450F" w:rsidP="0020450F">
          <w:pPr>
            <w:pStyle w:val="939A7D6875444F2EA5069677367A349C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38005A732747FBA9ED8AA96FCD1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DCA38D-2508-42C9-AFE4-5BB16CB60DC5}"/>
      </w:docPartPr>
      <w:docPartBody>
        <w:p w:rsidR="00D14463" w:rsidRDefault="0020450F" w:rsidP="0020450F">
          <w:pPr>
            <w:pStyle w:val="B038005A732747FBA9ED8AA96FCD1A0F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944DD365C746698F552350F72D5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50E2CD-C102-4818-95D4-D5638C00C001}"/>
      </w:docPartPr>
      <w:docPartBody>
        <w:p w:rsidR="00D14463" w:rsidRDefault="0020450F" w:rsidP="0020450F">
          <w:pPr>
            <w:pStyle w:val="6C944DD365C746698F552350F72D50F2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92321BD0304532A5E049D3D8BB9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715C3-3031-4836-BFF2-9485EC211602}"/>
      </w:docPartPr>
      <w:docPartBody>
        <w:p w:rsidR="00D14463" w:rsidRDefault="0020450F" w:rsidP="0020450F">
          <w:pPr>
            <w:pStyle w:val="6D92321BD0304532A5E049D3D8BB9841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697EDF38354B43BC4D3F2EA4195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0194E-5F0D-4245-8613-9B741E9628B8}"/>
      </w:docPartPr>
      <w:docPartBody>
        <w:p w:rsidR="00D14463" w:rsidRDefault="0020450F" w:rsidP="0020450F">
          <w:pPr>
            <w:pStyle w:val="55697EDF38354B43BC4D3F2EA4195680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836EBBED5F488BB9003B6880D0C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DBCF0-6E99-4301-BF7B-73A78C9A80DA}"/>
      </w:docPartPr>
      <w:docPartBody>
        <w:p w:rsidR="00D14463" w:rsidRDefault="0020450F" w:rsidP="0020450F">
          <w:pPr>
            <w:pStyle w:val="04836EBBED5F488BB9003B6880D0CD9E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52321B6F5948238BB38EC791E51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12585-2EEA-436F-B9AD-E53582285A14}"/>
      </w:docPartPr>
      <w:docPartBody>
        <w:p w:rsidR="00D14463" w:rsidRDefault="0020450F" w:rsidP="0020450F">
          <w:pPr>
            <w:pStyle w:val="B952321B6F5948238BB38EC791E512E0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4533C7ED9B469DAB6FDAF74CF4F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06085-2B72-4556-9657-DA969D584EFE}"/>
      </w:docPartPr>
      <w:docPartBody>
        <w:p w:rsidR="00D14463" w:rsidRDefault="0020450F" w:rsidP="0020450F">
          <w:pPr>
            <w:pStyle w:val="D94533C7ED9B469DAB6FDAF74CF4FB08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280F6951174AAF906E98AEFB8BE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0F8C91-2C3C-4140-A2D6-6800534E696F}"/>
      </w:docPartPr>
      <w:docPartBody>
        <w:p w:rsidR="00D14463" w:rsidRDefault="0020450F" w:rsidP="0020450F">
          <w:pPr>
            <w:pStyle w:val="FF280F6951174AAF906E98AEFB8BE860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2C9460401D442FB0AB14BE10654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88EA0-47CD-4DC3-87B1-CD0FED51C2CA}"/>
      </w:docPartPr>
      <w:docPartBody>
        <w:p w:rsidR="00D14463" w:rsidRDefault="0020450F" w:rsidP="0020450F">
          <w:pPr>
            <w:pStyle w:val="D12C9460401D442FB0AB14BE106540F4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8993DEA95B491192C3E94D3D12A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D24D1-CEB0-43C8-B298-7DA00DA9BE30}"/>
      </w:docPartPr>
      <w:docPartBody>
        <w:p w:rsidR="00D14463" w:rsidRDefault="0020450F" w:rsidP="0020450F">
          <w:pPr>
            <w:pStyle w:val="198993DEA95B491192C3E94D3D12A151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DCF73E89564425AE42BBB76643C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1DE23-5B93-48B2-AAEF-33C6D1590B63}"/>
      </w:docPartPr>
      <w:docPartBody>
        <w:p w:rsidR="00D14463" w:rsidRDefault="0020450F" w:rsidP="0020450F">
          <w:pPr>
            <w:pStyle w:val="ECDCF73E89564425AE42BBB76643C360"/>
          </w:pPr>
          <w:r w:rsidRPr="00A252C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11B8B"/>
    <w:rsid w:val="00111B8B"/>
    <w:rsid w:val="0020450F"/>
    <w:rsid w:val="002B128E"/>
    <w:rsid w:val="0039645C"/>
    <w:rsid w:val="00A71252"/>
    <w:rsid w:val="00D14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0133135EDBA4A32B85AB99BDA771476">
    <w:name w:val="B0133135EDBA4A32B85AB99BDA771476"/>
  </w:style>
  <w:style w:type="paragraph" w:customStyle="1" w:styleId="2A32AE716CCF495FBA3F30FF1E949EBC">
    <w:name w:val="2A32AE716CCF495FBA3F30FF1E949EBC"/>
  </w:style>
  <w:style w:type="paragraph" w:customStyle="1" w:styleId="DC1F42F707C34A3DBF8E90843F850D97">
    <w:name w:val="DC1F42F707C34A3DBF8E90843F850D97"/>
  </w:style>
  <w:style w:type="paragraph" w:customStyle="1" w:styleId="0B70F0EC72CE4DB3AE7C27AFB981889C">
    <w:name w:val="0B70F0EC72CE4DB3AE7C27AFB981889C"/>
  </w:style>
  <w:style w:type="paragraph" w:customStyle="1" w:styleId="31DAEBA8F46E48BDB4334F1344A20F75">
    <w:name w:val="31DAEBA8F46E48BDB4334F1344A20F75"/>
  </w:style>
  <w:style w:type="paragraph" w:customStyle="1" w:styleId="Labels">
    <w:name w:val="Labels"/>
    <w:basedOn w:val="Normal"/>
    <w:qFormat/>
    <w:rsid w:val="0020450F"/>
    <w:pPr>
      <w:spacing w:after="0"/>
    </w:pPr>
    <w:rPr>
      <w:rFonts w:eastAsiaTheme="minorHAnsi"/>
      <w:sz w:val="18"/>
    </w:rPr>
  </w:style>
  <w:style w:type="paragraph" w:customStyle="1" w:styleId="A026CA51980D4EA39F435B46111B32C3">
    <w:name w:val="A026CA51980D4EA39F435B46111B32C3"/>
  </w:style>
  <w:style w:type="paragraph" w:customStyle="1" w:styleId="B270E1BA3C844BFA92555EC5F3643DFC">
    <w:name w:val="B270E1BA3C844BFA92555EC5F3643DFC"/>
  </w:style>
  <w:style w:type="paragraph" w:customStyle="1" w:styleId="59630990603D4D22BBEF8189473397F0">
    <w:name w:val="59630990603D4D22BBEF8189473397F0"/>
  </w:style>
  <w:style w:type="paragraph" w:customStyle="1" w:styleId="43C2EA96DC634A0B9F1230C3135040D0">
    <w:name w:val="43C2EA96DC634A0B9F1230C3135040D0"/>
  </w:style>
  <w:style w:type="paragraph" w:customStyle="1" w:styleId="6DEC383C74584DC99880FBC0814FBED4">
    <w:name w:val="6DEC383C74584DC99880FBC0814FBED4"/>
  </w:style>
  <w:style w:type="paragraph" w:customStyle="1" w:styleId="1490FFFC909C4379926897470BBC7587">
    <w:name w:val="1490FFFC909C4379926897470BBC7587"/>
  </w:style>
  <w:style w:type="paragraph" w:customStyle="1" w:styleId="DB7B006E33E0496A9E7F5D1A398FEA98">
    <w:name w:val="DB7B006E33E0496A9E7F5D1A398FEA98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91DA0BE195064C629A94091DEDB8BFC2">
    <w:name w:val="91DA0BE195064C629A94091DEDB8BFC2"/>
  </w:style>
  <w:style w:type="paragraph" w:customStyle="1" w:styleId="E00C878D23804C82ACF745A6E36B30CD">
    <w:name w:val="E00C878D23804C82ACF745A6E36B30CD"/>
  </w:style>
  <w:style w:type="paragraph" w:customStyle="1" w:styleId="0853519AFFF64516ACD66DB24EAA323F">
    <w:name w:val="0853519AFFF64516ACD66DB24EAA323F"/>
  </w:style>
  <w:style w:type="paragraph" w:customStyle="1" w:styleId="A7368D74297945E7BB42E4D43B04608D">
    <w:name w:val="A7368D74297945E7BB42E4D43B04608D"/>
  </w:style>
  <w:style w:type="paragraph" w:customStyle="1" w:styleId="0304AA9FE31641A1BA8677699A9D2E0F">
    <w:name w:val="0304AA9FE31641A1BA8677699A9D2E0F"/>
  </w:style>
  <w:style w:type="paragraph" w:customStyle="1" w:styleId="CDB13F2C39574A7E8365DAF6813A251D">
    <w:name w:val="CDB13F2C39574A7E8365DAF6813A251D"/>
  </w:style>
  <w:style w:type="paragraph" w:customStyle="1" w:styleId="026C4839CBC24BCBB9B8462061F55603">
    <w:name w:val="026C4839CBC24BCBB9B8462061F55603"/>
  </w:style>
  <w:style w:type="paragraph" w:customStyle="1" w:styleId="0DE2C36229624F318E1025A776FB521B">
    <w:name w:val="0DE2C36229624F318E1025A776FB521B"/>
  </w:style>
  <w:style w:type="paragraph" w:customStyle="1" w:styleId="BCCF915E91254C9FA41DF3777CAF2921">
    <w:name w:val="BCCF915E91254C9FA41DF3777CAF2921"/>
  </w:style>
  <w:style w:type="paragraph" w:customStyle="1" w:styleId="FF134124F6614387955AED20DCE42149">
    <w:name w:val="FF134124F6614387955AED20DCE42149"/>
  </w:style>
  <w:style w:type="paragraph" w:customStyle="1" w:styleId="4BBAC330146C4B13BFB2F3ADAD61FB67">
    <w:name w:val="4BBAC330146C4B13BFB2F3ADAD61FB67"/>
  </w:style>
  <w:style w:type="paragraph" w:customStyle="1" w:styleId="2C647D8A59F94A5BBBE63BEEA45158A1">
    <w:name w:val="2C647D8A59F94A5BBBE63BEEA45158A1"/>
  </w:style>
  <w:style w:type="paragraph" w:customStyle="1" w:styleId="44584B33313A43CD8D8BE20D3AA67A05">
    <w:name w:val="44584B33313A43CD8D8BE20D3AA67A05"/>
  </w:style>
  <w:style w:type="paragraph" w:customStyle="1" w:styleId="F5BD39B807F844DCB4613826BEB4696E">
    <w:name w:val="F5BD39B807F844DCB4613826BEB4696E"/>
  </w:style>
  <w:style w:type="paragraph" w:customStyle="1" w:styleId="EDB6E24EA2C64F93B1EAE170CF948F0B">
    <w:name w:val="EDB6E24EA2C64F93B1EAE170CF948F0B"/>
  </w:style>
  <w:style w:type="paragraph" w:customStyle="1" w:styleId="505EBFB364054CCB9520414FCA7EC563">
    <w:name w:val="505EBFB364054CCB9520414FCA7EC563"/>
  </w:style>
  <w:style w:type="paragraph" w:customStyle="1" w:styleId="106232BA339247AF92192C89FDB8B800">
    <w:name w:val="106232BA339247AF92192C89FDB8B800"/>
  </w:style>
  <w:style w:type="paragraph" w:customStyle="1" w:styleId="0C6928A3F8A449E2A14DC58792F3F6F5">
    <w:name w:val="0C6928A3F8A449E2A14DC58792F3F6F5"/>
    <w:rsid w:val="00111B8B"/>
  </w:style>
  <w:style w:type="paragraph" w:customStyle="1" w:styleId="21BB72E663004F918AAC5F7C93776979">
    <w:name w:val="21BB72E663004F918AAC5F7C93776979"/>
    <w:rsid w:val="00111B8B"/>
  </w:style>
  <w:style w:type="paragraph" w:customStyle="1" w:styleId="1F8D21777C0042A38EDAA2C06A964E2E">
    <w:name w:val="1F8D21777C0042A38EDAA2C06A964E2E"/>
    <w:rsid w:val="00111B8B"/>
  </w:style>
  <w:style w:type="paragraph" w:customStyle="1" w:styleId="187AB135F1C342E2BDFD33F99C91A355">
    <w:name w:val="187AB135F1C342E2BDFD33F99C91A355"/>
    <w:rsid w:val="00111B8B"/>
  </w:style>
  <w:style w:type="paragraph" w:customStyle="1" w:styleId="4BF54F6352CA431384A9AB4BE100AC52">
    <w:name w:val="4BF54F6352CA431384A9AB4BE100AC52"/>
    <w:rsid w:val="00111B8B"/>
  </w:style>
  <w:style w:type="paragraph" w:customStyle="1" w:styleId="F0C39933F5FE452AB028D1F61BB318F8">
    <w:name w:val="F0C39933F5FE452AB028D1F61BB318F8"/>
    <w:rsid w:val="00111B8B"/>
  </w:style>
  <w:style w:type="character" w:styleId="PlaceholderText">
    <w:name w:val="Placeholder Text"/>
    <w:basedOn w:val="DefaultParagraphFont"/>
    <w:uiPriority w:val="99"/>
    <w:semiHidden/>
    <w:rsid w:val="0020450F"/>
    <w:rPr>
      <w:color w:val="808080"/>
    </w:rPr>
  </w:style>
  <w:style w:type="paragraph" w:customStyle="1" w:styleId="C830B22B0E1E443182689ACB4CE3EE1F">
    <w:name w:val="C830B22B0E1E443182689ACB4CE3EE1F"/>
    <w:rsid w:val="0020450F"/>
  </w:style>
  <w:style w:type="paragraph" w:customStyle="1" w:styleId="F4262CC10B824BF38699C837026FF3D2">
    <w:name w:val="F4262CC10B824BF38699C837026FF3D2"/>
    <w:rsid w:val="0020450F"/>
    <w:rPr>
      <w:rFonts w:eastAsiaTheme="minorHAnsi"/>
    </w:rPr>
  </w:style>
  <w:style w:type="table" w:styleId="TableGrid">
    <w:name w:val="Table Grid"/>
    <w:basedOn w:val="TableNormal"/>
    <w:uiPriority w:val="39"/>
    <w:rsid w:val="0020450F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73F5561A181749C98B3FAF01032C3485">
    <w:name w:val="73F5561A181749C98B3FAF01032C3485"/>
    <w:rsid w:val="0020450F"/>
    <w:rPr>
      <w:rFonts w:eastAsiaTheme="minorHAnsi"/>
    </w:rPr>
  </w:style>
  <w:style w:type="paragraph" w:customStyle="1" w:styleId="D68E1605EC574E77A3742F51A8472137">
    <w:name w:val="D68E1605EC574E77A3742F51A8472137"/>
    <w:rsid w:val="0020450F"/>
    <w:rPr>
      <w:rFonts w:eastAsiaTheme="minorHAnsi"/>
    </w:rPr>
  </w:style>
  <w:style w:type="paragraph" w:customStyle="1" w:styleId="CE2478D429824DC1B5063197EB22EB15">
    <w:name w:val="CE2478D429824DC1B5063197EB22EB15"/>
    <w:rsid w:val="0020450F"/>
    <w:rPr>
      <w:rFonts w:eastAsiaTheme="minorHAnsi"/>
    </w:rPr>
  </w:style>
  <w:style w:type="paragraph" w:customStyle="1" w:styleId="B34A972B223843EFBC6BF8A906DFF1A4">
    <w:name w:val="B34A972B223843EFBC6BF8A906DFF1A4"/>
    <w:rsid w:val="0020450F"/>
    <w:rPr>
      <w:rFonts w:eastAsiaTheme="minorHAnsi"/>
    </w:rPr>
  </w:style>
  <w:style w:type="paragraph" w:customStyle="1" w:styleId="100F179F419D40898C170C6C82809892">
    <w:name w:val="100F179F419D40898C170C6C82809892"/>
    <w:rsid w:val="0020450F"/>
    <w:rPr>
      <w:rFonts w:eastAsiaTheme="minorHAnsi"/>
    </w:rPr>
  </w:style>
  <w:style w:type="paragraph" w:customStyle="1" w:styleId="3FA203B865DA4B2F92637B3FC740BB93">
    <w:name w:val="3FA203B865DA4B2F92637B3FC740BB93"/>
    <w:rsid w:val="0020450F"/>
    <w:rPr>
      <w:rFonts w:eastAsiaTheme="minorHAnsi"/>
    </w:rPr>
  </w:style>
  <w:style w:type="paragraph" w:customStyle="1" w:styleId="3249D616F65D4330BABB4CBE4A115A2F">
    <w:name w:val="3249D616F65D4330BABB4CBE4A115A2F"/>
    <w:rsid w:val="0020450F"/>
    <w:rPr>
      <w:rFonts w:eastAsiaTheme="minorHAnsi"/>
    </w:rPr>
  </w:style>
  <w:style w:type="paragraph" w:customStyle="1" w:styleId="EB18363680B4446E84BC534CCB82C2AB">
    <w:name w:val="EB18363680B4446E84BC534CCB82C2AB"/>
    <w:rsid w:val="0020450F"/>
    <w:rPr>
      <w:rFonts w:eastAsiaTheme="minorHAnsi"/>
    </w:rPr>
  </w:style>
  <w:style w:type="paragraph" w:customStyle="1" w:styleId="939A7D6875444F2EA5069677367A349C">
    <w:name w:val="939A7D6875444F2EA5069677367A349C"/>
    <w:rsid w:val="0020450F"/>
    <w:rPr>
      <w:rFonts w:eastAsiaTheme="minorHAnsi"/>
    </w:rPr>
  </w:style>
  <w:style w:type="paragraph" w:customStyle="1" w:styleId="B038005A732747FBA9ED8AA96FCD1A0F">
    <w:name w:val="B038005A732747FBA9ED8AA96FCD1A0F"/>
    <w:rsid w:val="0020450F"/>
    <w:rPr>
      <w:rFonts w:eastAsiaTheme="minorHAnsi"/>
    </w:rPr>
  </w:style>
  <w:style w:type="paragraph" w:customStyle="1" w:styleId="6C944DD365C746698F552350F72D50F2">
    <w:name w:val="6C944DD365C746698F552350F72D50F2"/>
    <w:rsid w:val="0020450F"/>
    <w:rPr>
      <w:rFonts w:eastAsiaTheme="minorHAnsi"/>
    </w:rPr>
  </w:style>
  <w:style w:type="paragraph" w:customStyle="1" w:styleId="6D92321BD0304532A5E049D3D8BB9841">
    <w:name w:val="6D92321BD0304532A5E049D3D8BB9841"/>
    <w:rsid w:val="0020450F"/>
    <w:rPr>
      <w:rFonts w:eastAsiaTheme="minorHAnsi"/>
    </w:rPr>
  </w:style>
  <w:style w:type="paragraph" w:customStyle="1" w:styleId="55697EDF38354B43BC4D3F2EA4195680">
    <w:name w:val="55697EDF38354B43BC4D3F2EA4195680"/>
    <w:rsid w:val="0020450F"/>
    <w:rPr>
      <w:rFonts w:eastAsiaTheme="minorHAnsi"/>
    </w:rPr>
  </w:style>
  <w:style w:type="paragraph" w:customStyle="1" w:styleId="04836EBBED5F488BB9003B6880D0CD9E">
    <w:name w:val="04836EBBED5F488BB9003B6880D0CD9E"/>
    <w:rsid w:val="0020450F"/>
    <w:rPr>
      <w:rFonts w:eastAsiaTheme="minorHAnsi"/>
    </w:rPr>
  </w:style>
  <w:style w:type="paragraph" w:customStyle="1" w:styleId="B952321B6F5948238BB38EC791E512E0">
    <w:name w:val="B952321B6F5948238BB38EC791E512E0"/>
    <w:rsid w:val="0020450F"/>
    <w:rPr>
      <w:rFonts w:eastAsiaTheme="minorHAnsi"/>
    </w:rPr>
  </w:style>
  <w:style w:type="paragraph" w:customStyle="1" w:styleId="D94533C7ED9B469DAB6FDAF74CF4FB08">
    <w:name w:val="D94533C7ED9B469DAB6FDAF74CF4FB08"/>
    <w:rsid w:val="0020450F"/>
    <w:rPr>
      <w:rFonts w:eastAsiaTheme="minorHAnsi"/>
    </w:rPr>
  </w:style>
  <w:style w:type="paragraph" w:customStyle="1" w:styleId="FF280F6951174AAF906E98AEFB8BE860">
    <w:name w:val="FF280F6951174AAF906E98AEFB8BE860"/>
    <w:rsid w:val="0020450F"/>
    <w:rPr>
      <w:rFonts w:eastAsiaTheme="minorHAnsi"/>
    </w:rPr>
  </w:style>
  <w:style w:type="paragraph" w:customStyle="1" w:styleId="D12C9460401D442FB0AB14BE106540F4">
    <w:name w:val="D12C9460401D442FB0AB14BE106540F4"/>
    <w:rsid w:val="0020450F"/>
    <w:rPr>
      <w:rFonts w:eastAsiaTheme="minorHAnsi"/>
    </w:rPr>
  </w:style>
  <w:style w:type="paragraph" w:customStyle="1" w:styleId="740BFDD47AAA43DDBD5B245FCE7ACF9B">
    <w:name w:val="740BFDD47AAA43DDBD5B245FCE7ACF9B"/>
    <w:rsid w:val="0020450F"/>
    <w:pPr>
      <w:spacing w:after="0" w:line="240" w:lineRule="auto"/>
    </w:pPr>
    <w:rPr>
      <w:rFonts w:eastAsiaTheme="minorHAnsi"/>
    </w:rPr>
  </w:style>
  <w:style w:type="paragraph" w:customStyle="1" w:styleId="198993DEA95B491192C3E94D3D12A151">
    <w:name w:val="198993DEA95B491192C3E94D3D12A151"/>
    <w:rsid w:val="0020450F"/>
    <w:pPr>
      <w:spacing w:after="0" w:line="240" w:lineRule="auto"/>
    </w:pPr>
    <w:rPr>
      <w:rFonts w:eastAsiaTheme="minorHAnsi"/>
    </w:rPr>
  </w:style>
  <w:style w:type="paragraph" w:customStyle="1" w:styleId="ECDCF73E89564425AE42BBB76643C360">
    <w:name w:val="ECDCF73E89564425AE42BBB76643C360"/>
    <w:rsid w:val="0020450F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16c05727-aa75-4e4a-9b5f-8a80a1165891"/>
    <ds:schemaRef ds:uri="http://www.w3.org/XML/1998/namespace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71af3243-3dd4-4a8d-8c0d-dd76da1f02a5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1</Pages>
  <Words>217</Words>
  <Characters>1240</Characters>
  <Application>Microsoft Office Word</Application>
  <DocSecurity>8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27T18:54:00Z</dcterms:created>
  <dcterms:modified xsi:type="dcterms:W3CDTF">2023-07-27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